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F4E5D" w14:textId="77777777" w:rsidR="00B6585D" w:rsidRPr="00B6585D" w:rsidRDefault="0031426E" w:rsidP="0031426E">
      <w:pPr>
        <w:rPr>
          <w:rFonts w:ascii="Arial Black" w:hAnsi="Arial Black"/>
        </w:rPr>
      </w:pPr>
      <w:r>
        <w:rPr>
          <w:rFonts w:ascii="Arial Black" w:hAnsi="Arial Black"/>
        </w:rPr>
        <w:t xml:space="preserve">                                        </w:t>
      </w:r>
      <w:r w:rsidRPr="0031426E">
        <w:rPr>
          <w:rFonts w:ascii="Arial Black" w:hAnsi="Arial Black"/>
        </w:rPr>
        <w:t>Project Documentation</w:t>
      </w:r>
      <w:r w:rsidR="00B6585D">
        <w:rPr>
          <w:rFonts w:ascii="Arial Black" w:hAnsi="Arial Black"/>
        </w:rPr>
        <w:t xml:space="preserve"> </w:t>
      </w:r>
    </w:p>
    <w:p w14:paraId="737E33A1" w14:textId="77777777" w:rsidR="0031426E" w:rsidRPr="00B6585D" w:rsidRDefault="0031426E" w:rsidP="0031426E">
      <w:pPr>
        <w:rPr>
          <w:rFonts w:ascii="Arial Black" w:hAnsi="Arial Black"/>
        </w:rPr>
      </w:pPr>
      <w:r>
        <w:rPr>
          <w:rFonts w:ascii="Arial Black" w:hAnsi="Arial Black"/>
        </w:rPr>
        <w:t xml:space="preserve">                          </w:t>
      </w:r>
      <w:r w:rsidR="006A2622">
        <w:rPr>
          <w:rFonts w:ascii="Arial Black" w:hAnsi="Arial Black" w:cs="Arial"/>
          <w:color w:val="000000" w:themeColor="text1"/>
          <w:sz w:val="23"/>
          <w:szCs w:val="23"/>
          <w:shd w:val="clear" w:color="auto" w:fill="FFFFFF"/>
        </w:rPr>
        <w:t>FITTLEX YOUR PERSONAL FITNESS</w:t>
      </w:r>
    </w:p>
    <w:p w14:paraId="4B8F8C6B" w14:textId="77777777" w:rsidR="0031426E" w:rsidRPr="00B6585D" w:rsidRDefault="00B6585D" w:rsidP="00B6585D">
      <w:pPr>
        <w:rPr>
          <w:rFonts w:ascii="Arial Black" w:hAnsi="Arial Black"/>
        </w:rPr>
      </w:pPr>
      <w:r>
        <w:rPr>
          <w:rFonts w:ascii="Arial Black" w:hAnsi="Arial Black"/>
        </w:rPr>
        <w:t>1.</w:t>
      </w:r>
      <w:r w:rsidR="0031426E" w:rsidRPr="00B6585D">
        <w:rPr>
          <w:rFonts w:ascii="Arial Black" w:hAnsi="Arial Black"/>
        </w:rPr>
        <w:t>Introduction</w:t>
      </w:r>
    </w:p>
    <w:p w14:paraId="5D0AB21F" w14:textId="77777777" w:rsidR="00923E71" w:rsidRPr="00923E71" w:rsidRDefault="00923E71" w:rsidP="00923E71">
      <w:pPr>
        <w:pStyle w:val="ListParagraph"/>
        <w:rPr>
          <w:rFonts w:ascii="Arial Black" w:hAnsi="Arial Black"/>
        </w:rPr>
      </w:pPr>
      <w:r>
        <w:rPr>
          <w:rFonts w:ascii="Arial" w:hAnsi="Arial"/>
        </w:rPr>
        <w:t>The</w:t>
      </w:r>
      <w:r w:rsidR="006A2622" w:rsidRPr="006A2622">
        <w:rPr>
          <w:rFonts w:ascii="Arial Black" w:hAnsi="Arial Black" w:cs="Arial"/>
          <w:color w:val="000000" w:themeColor="text1"/>
          <w:sz w:val="23"/>
          <w:szCs w:val="23"/>
          <w:shd w:val="clear" w:color="auto" w:fill="FFFFFF"/>
        </w:rPr>
        <w:t xml:space="preserve"> </w:t>
      </w:r>
      <w:r w:rsidR="006A2622">
        <w:rPr>
          <w:rFonts w:ascii="Arial Black" w:hAnsi="Arial Black" w:cs="Arial"/>
          <w:color w:val="000000" w:themeColor="text1"/>
          <w:sz w:val="23"/>
          <w:szCs w:val="23"/>
          <w:shd w:val="clear" w:color="auto" w:fill="FFFFFF"/>
        </w:rPr>
        <w:t xml:space="preserve">FITTLEX YOUR PERSONAL </w:t>
      </w:r>
      <w:proofErr w:type="gramStart"/>
      <w:r w:rsidR="006A2622">
        <w:rPr>
          <w:rFonts w:ascii="Arial Black" w:hAnsi="Arial Black" w:cs="Arial"/>
          <w:color w:val="000000" w:themeColor="text1"/>
          <w:sz w:val="23"/>
          <w:szCs w:val="23"/>
          <w:shd w:val="clear" w:color="auto" w:fill="FFFFFF"/>
        </w:rPr>
        <w:t>FITNESS</w:t>
      </w:r>
      <w:r>
        <w:rPr>
          <w:rFonts w:ascii="Arial" w:hAnsi="Arial"/>
        </w:rPr>
        <w:t xml:space="preserve">  project</w:t>
      </w:r>
      <w:proofErr w:type="gramEnd"/>
      <w:r>
        <w:rPr>
          <w:rFonts w:ascii="Arial" w:hAnsi="Arial"/>
        </w:rPr>
        <w:t xml:space="preserve"> is an innovative React-based application designed specifically for cooking enthusiasts. Its primary goal is to facilitate the management and exploration of recipes, allowing users to create, edit, and share their culinary creations</w:t>
      </w:r>
    </w:p>
    <w:p w14:paraId="7E603383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Project Title:</w:t>
      </w:r>
      <w:r w:rsidR="00923E71">
        <w:rPr>
          <w:rFonts w:ascii="Arial Black" w:hAnsi="Arial Black"/>
        </w:rPr>
        <w:t xml:space="preserve"> </w:t>
      </w:r>
      <w:r w:rsidR="006A2622">
        <w:rPr>
          <w:rFonts w:ascii="Arial Black" w:hAnsi="Arial Black" w:cs="Arial"/>
          <w:color w:val="000000" w:themeColor="text1"/>
          <w:sz w:val="23"/>
          <w:szCs w:val="23"/>
          <w:shd w:val="clear" w:color="auto" w:fill="FFFFFF"/>
        </w:rPr>
        <w:t>FITTLEX YOUR PERSONAL FITNESS</w:t>
      </w:r>
      <w:r w:rsidR="00923E71">
        <w:rPr>
          <w:rFonts w:ascii="Arial Black" w:hAnsi="Arial Black"/>
        </w:rPr>
        <w:t xml:space="preserve"> </w:t>
      </w:r>
    </w:p>
    <w:p w14:paraId="4BA52A24" w14:textId="77777777" w:rsidR="006A2622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 xml:space="preserve">• Team </w:t>
      </w:r>
      <w:proofErr w:type="gramStart"/>
      <w:r w:rsidRPr="0031426E">
        <w:rPr>
          <w:rFonts w:ascii="Arial Black" w:hAnsi="Arial Black"/>
        </w:rPr>
        <w:t>ID</w:t>
      </w:r>
      <w:r w:rsidR="00923E71">
        <w:rPr>
          <w:rFonts w:ascii="Arial Black" w:hAnsi="Arial Black"/>
        </w:rPr>
        <w:t xml:space="preserve"> :</w:t>
      </w:r>
      <w:proofErr w:type="gramEnd"/>
      <w:r w:rsidR="00923E71">
        <w:rPr>
          <w:rFonts w:ascii="Arial Black" w:hAnsi="Arial Black"/>
        </w:rPr>
        <w:t xml:space="preserve"> </w:t>
      </w:r>
      <w:r w:rsidR="006A2622">
        <w:rPr>
          <w:rFonts w:ascii="Arial Black" w:hAnsi="Arial Black"/>
        </w:rPr>
        <w:t>NM2025TMID42193</w:t>
      </w:r>
    </w:p>
    <w:p w14:paraId="1A4E832B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 xml:space="preserve">• Team Leader: Name &amp; Mail </w:t>
      </w:r>
      <w:proofErr w:type="gramStart"/>
      <w:r w:rsidRPr="0031426E">
        <w:rPr>
          <w:rFonts w:ascii="Arial Black" w:hAnsi="Arial Black"/>
        </w:rPr>
        <w:t>id</w:t>
      </w:r>
      <w:r w:rsidR="00923E71">
        <w:rPr>
          <w:rFonts w:ascii="Arial Black" w:hAnsi="Arial Black"/>
        </w:rPr>
        <w:t xml:space="preserve"> :</w:t>
      </w:r>
      <w:proofErr w:type="gramEnd"/>
      <w:r w:rsidR="00923E71">
        <w:rPr>
          <w:rFonts w:ascii="Arial Black" w:hAnsi="Arial Black"/>
        </w:rPr>
        <w:t xml:space="preserve"> </w:t>
      </w:r>
      <w:r w:rsidR="006A2622">
        <w:rPr>
          <w:rFonts w:ascii="Arial Black" w:hAnsi="Arial Black"/>
        </w:rPr>
        <w:t>GOKUL.R, 187rgokul2007@gmail.com</w:t>
      </w:r>
    </w:p>
    <w:p w14:paraId="510AC52A" w14:textId="77777777" w:rsidR="0031426E" w:rsidRPr="00923E71" w:rsidRDefault="0031426E" w:rsidP="00923E71">
      <w:pPr>
        <w:pStyle w:val="Compact"/>
        <w:jc w:val="both"/>
      </w:pPr>
      <w:r w:rsidRPr="0031426E">
        <w:rPr>
          <w:rFonts w:ascii="Arial Black" w:hAnsi="Arial Black"/>
        </w:rPr>
        <w:t>• Team Members:</w:t>
      </w:r>
      <w:r w:rsidR="00923E71">
        <w:rPr>
          <w:rFonts w:ascii="Arial Black" w:hAnsi="Arial Black"/>
        </w:rPr>
        <w:t xml:space="preserve"> </w:t>
      </w:r>
      <w:r w:rsidR="006A2622">
        <w:rPr>
          <w:rFonts w:ascii="Arial Black" w:hAnsi="Arial Black"/>
        </w:rPr>
        <w:t>GOKUL.R, SUBASH CHANDRA BOSE.S, RAGUPATHI.K, PREMRAJ.A</w:t>
      </w:r>
    </w:p>
    <w:p w14:paraId="253AAD1B" w14:textId="77777777" w:rsidR="00F2014F" w:rsidRDefault="0031426E" w:rsidP="0031426E">
      <w:pPr>
        <w:rPr>
          <w:rFonts w:ascii="Arial" w:hAnsi="Arial"/>
          <w:b/>
          <w:bCs/>
        </w:rPr>
      </w:pPr>
      <w:r w:rsidRPr="0031426E">
        <w:rPr>
          <w:rFonts w:ascii="Arial Black" w:hAnsi="Arial Black"/>
        </w:rPr>
        <w:t xml:space="preserve">– Name &amp; Mail </w:t>
      </w:r>
      <w:proofErr w:type="gramStart"/>
      <w:r w:rsidRPr="0031426E">
        <w:rPr>
          <w:rFonts w:ascii="Arial Black" w:hAnsi="Arial Black"/>
        </w:rPr>
        <w:t>id</w:t>
      </w:r>
      <w:r w:rsidR="00923E71">
        <w:rPr>
          <w:rFonts w:ascii="Arial Black" w:hAnsi="Arial Black"/>
        </w:rPr>
        <w:t xml:space="preserve"> :</w:t>
      </w:r>
      <w:proofErr w:type="gramEnd"/>
      <w:r w:rsidR="00923E71">
        <w:rPr>
          <w:rFonts w:ascii="Arial Black" w:hAnsi="Arial Black"/>
        </w:rPr>
        <w:t xml:space="preserve"> </w:t>
      </w:r>
      <w:r w:rsidR="00F2014F">
        <w:rPr>
          <w:rFonts w:ascii="Arial" w:hAnsi="Arial"/>
          <w:b/>
          <w:bCs/>
        </w:rPr>
        <w:t xml:space="preserve">Gokul. R &amp; </w:t>
      </w:r>
      <w:hyperlink r:id="rId5" w:history="1">
        <w:r w:rsidR="00F2014F" w:rsidRPr="008F470C">
          <w:rPr>
            <w:rStyle w:val="Hyperlink"/>
            <w:rFonts w:ascii="Arial" w:hAnsi="Arial"/>
            <w:b/>
            <w:bCs/>
          </w:rPr>
          <w:t>187rgokul2007@gmail.com</w:t>
        </w:r>
      </w:hyperlink>
    </w:p>
    <w:p w14:paraId="570FBE46" w14:textId="77777777" w:rsidR="0031426E" w:rsidRDefault="00F2014F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Name &amp; Mail id</w:t>
      </w:r>
      <w:r>
        <w:rPr>
          <w:rFonts w:ascii="Arial Black" w:hAnsi="Arial Black"/>
        </w:rPr>
        <w:t xml:space="preserve">: Subash Chandra </w:t>
      </w:r>
      <w:proofErr w:type="spellStart"/>
      <w:r>
        <w:rPr>
          <w:rFonts w:ascii="Arial Black" w:hAnsi="Arial Black"/>
        </w:rPr>
        <w:t>bose</w:t>
      </w:r>
      <w:proofErr w:type="spellEnd"/>
      <w:r>
        <w:rPr>
          <w:rFonts w:ascii="Arial Black" w:hAnsi="Arial Black"/>
        </w:rPr>
        <w:t xml:space="preserve">. </w:t>
      </w:r>
      <w:proofErr w:type="gramStart"/>
      <w:r>
        <w:rPr>
          <w:rFonts w:ascii="Arial Black" w:hAnsi="Arial Black"/>
        </w:rPr>
        <w:t>S</w:t>
      </w:r>
      <w:proofErr w:type="gramEnd"/>
      <w:r>
        <w:rPr>
          <w:rFonts w:ascii="Arial Black" w:hAnsi="Arial Black"/>
        </w:rPr>
        <w:t xml:space="preserve"> &amp; </w:t>
      </w:r>
      <w:hyperlink r:id="rId6" w:history="1">
        <w:r w:rsidRPr="008F470C">
          <w:rPr>
            <w:rStyle w:val="Hyperlink"/>
            <w:rFonts w:ascii="Arial Black" w:hAnsi="Arial Black"/>
          </w:rPr>
          <w:t>subash1352007@gmail.com</w:t>
        </w:r>
      </w:hyperlink>
    </w:p>
    <w:p w14:paraId="120358A0" w14:textId="77777777" w:rsidR="00F2014F" w:rsidRDefault="00F2014F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Name &amp; Mail id</w:t>
      </w:r>
      <w:r>
        <w:rPr>
          <w:rFonts w:ascii="Arial Black" w:hAnsi="Arial Black"/>
        </w:rPr>
        <w:t xml:space="preserve">: </w:t>
      </w:r>
      <w:proofErr w:type="spellStart"/>
      <w:r>
        <w:rPr>
          <w:rFonts w:ascii="Arial Black" w:hAnsi="Arial Black"/>
        </w:rPr>
        <w:t>Ragupathi</w:t>
      </w:r>
      <w:proofErr w:type="spellEnd"/>
      <w:r>
        <w:rPr>
          <w:rFonts w:ascii="Arial Black" w:hAnsi="Arial Black"/>
        </w:rPr>
        <w:t xml:space="preserve">. K &amp; </w:t>
      </w:r>
      <w:hyperlink r:id="rId7" w:history="1">
        <w:r w:rsidRPr="008F470C">
          <w:rPr>
            <w:rStyle w:val="Hyperlink"/>
            <w:rFonts w:ascii="Arial Black" w:hAnsi="Arial Black"/>
          </w:rPr>
          <w:t>rragupathi547@gmail.com</w:t>
        </w:r>
      </w:hyperlink>
    </w:p>
    <w:p w14:paraId="256BB9C2" w14:textId="77777777" w:rsidR="00F2014F" w:rsidRDefault="00F2014F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Name &amp; Mail id</w:t>
      </w:r>
      <w:r>
        <w:rPr>
          <w:rFonts w:ascii="Arial Black" w:hAnsi="Arial Black"/>
        </w:rPr>
        <w:t xml:space="preserve">: </w:t>
      </w:r>
      <w:proofErr w:type="spellStart"/>
      <w:r>
        <w:rPr>
          <w:rFonts w:ascii="Arial Black" w:hAnsi="Arial Black"/>
        </w:rPr>
        <w:t>Premraj</w:t>
      </w:r>
      <w:proofErr w:type="spellEnd"/>
      <w:r>
        <w:rPr>
          <w:rFonts w:ascii="Arial Black" w:hAnsi="Arial Black"/>
        </w:rPr>
        <w:t xml:space="preserve">. A &amp; </w:t>
      </w:r>
      <w:hyperlink r:id="rId8" w:history="1">
        <w:r w:rsidRPr="008F470C">
          <w:rPr>
            <w:rStyle w:val="Hyperlink"/>
            <w:rFonts w:ascii="Arial Black" w:hAnsi="Arial Black"/>
          </w:rPr>
          <w:t>premrajmurugesan687@gmail.com</w:t>
        </w:r>
      </w:hyperlink>
    </w:p>
    <w:p w14:paraId="30C213D4" w14:textId="77777777" w:rsidR="00F2014F" w:rsidRDefault="00F2014F" w:rsidP="0031426E">
      <w:pPr>
        <w:rPr>
          <w:rFonts w:ascii="Arial Black" w:hAnsi="Arial Black"/>
        </w:rPr>
      </w:pPr>
    </w:p>
    <w:p w14:paraId="207F8961" w14:textId="77777777" w:rsidR="00F2014F" w:rsidRPr="00923E71" w:rsidRDefault="00F2014F" w:rsidP="0031426E">
      <w:pPr>
        <w:rPr>
          <w:rFonts w:ascii="Arial Black" w:hAnsi="Arial Black"/>
        </w:rPr>
      </w:pPr>
    </w:p>
    <w:p w14:paraId="57C60E27" w14:textId="77777777" w:rsidR="0031426E" w:rsidRDefault="00B6585D" w:rsidP="00B6585D">
      <w:pPr>
        <w:rPr>
          <w:rFonts w:ascii="Arial Black" w:hAnsi="Arial Black"/>
        </w:rPr>
      </w:pPr>
      <w:r>
        <w:rPr>
          <w:rFonts w:ascii="Arial Black" w:hAnsi="Arial Black"/>
        </w:rPr>
        <w:t>1.</w:t>
      </w:r>
      <w:r w:rsidR="0031426E" w:rsidRPr="00B6585D">
        <w:rPr>
          <w:rFonts w:ascii="Arial Black" w:hAnsi="Arial Black"/>
        </w:rPr>
        <w:t>Project Overview</w:t>
      </w:r>
    </w:p>
    <w:p w14:paraId="6419C5AF" w14:textId="77777777" w:rsidR="00F2014F" w:rsidRPr="00B6585D" w:rsidRDefault="00F2014F" w:rsidP="00B6585D">
      <w:pPr>
        <w:rPr>
          <w:rFonts w:ascii="Arial Black" w:hAnsi="Arial Black"/>
        </w:rPr>
      </w:pPr>
      <w:proofErr w:type="spellStart"/>
      <w:r w:rsidRPr="00F2014F">
        <w:rPr>
          <w:rFonts w:ascii="Arial Black" w:hAnsi="Arial Black"/>
        </w:rPr>
        <w:t>FitFlex</w:t>
      </w:r>
      <w:proofErr w:type="spellEnd"/>
      <w:r w:rsidRPr="00F2014F">
        <w:rPr>
          <w:rFonts w:ascii="Arial Black" w:hAnsi="Arial Black"/>
        </w:rPr>
        <w:t xml:space="preserve"> is a personal fitness project designed to help individuals track and achieve their fitness goals. It provides a comprehensive platform for users to log workouts, monitor progress, and set customized fitness plans. With features like nutrition guidance, motivation, and support, </w:t>
      </w:r>
      <w:proofErr w:type="spellStart"/>
      <w:r w:rsidRPr="00F2014F">
        <w:rPr>
          <w:rFonts w:ascii="Arial Black" w:hAnsi="Arial Black"/>
        </w:rPr>
        <w:t>FitFlex</w:t>
      </w:r>
      <w:proofErr w:type="spellEnd"/>
      <w:r w:rsidRPr="00F2014F">
        <w:rPr>
          <w:rFonts w:ascii="Arial Black" w:hAnsi="Arial Black"/>
        </w:rPr>
        <w:t xml:space="preserve"> aims to empower users to take control of their fitness journey and reach their full potential. By leveraging technology and personalized approaches, </w:t>
      </w:r>
      <w:proofErr w:type="spellStart"/>
      <w:r w:rsidRPr="00F2014F">
        <w:rPr>
          <w:rFonts w:ascii="Arial Black" w:hAnsi="Arial Black"/>
        </w:rPr>
        <w:t>FitFlex</w:t>
      </w:r>
      <w:proofErr w:type="spellEnd"/>
      <w:r w:rsidRPr="00F2014F">
        <w:rPr>
          <w:rFonts w:ascii="Arial Black" w:hAnsi="Arial Black"/>
        </w:rPr>
        <w:t xml:space="preserve"> helps users build healthy habits, increase motivation, and achieve sustainable results.</w:t>
      </w:r>
    </w:p>
    <w:p w14:paraId="4BC1AA68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Purpose: SB Works connects clients and freelancers through project postings, bidding, and</w:t>
      </w:r>
    </w:p>
    <w:p w14:paraId="5FB33DD5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real-time communication.</w:t>
      </w:r>
    </w:p>
    <w:p w14:paraId="7A57FD5A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lastRenderedPageBreak/>
        <w:t>• Features:</w:t>
      </w:r>
    </w:p>
    <w:p w14:paraId="1C9F51E5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Project posting and bidding</w:t>
      </w:r>
    </w:p>
    <w:p w14:paraId="27157CC2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Secure chat system</w:t>
      </w:r>
    </w:p>
    <w:p w14:paraId="7E5FEBA6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Feedback and review system</w:t>
      </w:r>
      <w:bookmarkStart w:id="0" w:name="_GoBack"/>
      <w:bookmarkEnd w:id="0"/>
    </w:p>
    <w:p w14:paraId="40E042F4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Admin control panel</w:t>
      </w:r>
    </w:p>
    <w:p w14:paraId="76756A05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3. Architecture</w:t>
      </w:r>
    </w:p>
    <w:p w14:paraId="11714ACA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Frontend: React.js with Bootstrap and Material UI</w:t>
      </w:r>
    </w:p>
    <w:p w14:paraId="424EDC5B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Backend: Node.js and Express.js managing server logic and API endpoints</w:t>
      </w:r>
    </w:p>
    <w:p w14:paraId="66687901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Database: MongoDB stores user data, project information, applications, and chat messages</w:t>
      </w:r>
    </w:p>
    <w:p w14:paraId="50F7156C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4. Setup Instructions</w:t>
      </w:r>
    </w:p>
    <w:p w14:paraId="31FDA5F4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Prerequisites:</w:t>
      </w:r>
    </w:p>
    <w:p w14:paraId="6AD453AF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Node.js</w:t>
      </w:r>
    </w:p>
    <w:p w14:paraId="6E9B5CCE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MongoDB</w:t>
      </w:r>
    </w:p>
    <w:p w14:paraId="59442AF8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2</w:t>
      </w:r>
    </w:p>
    <w:p w14:paraId="273147BC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Git</w:t>
      </w:r>
    </w:p>
    <w:p w14:paraId="2899B065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React.js</w:t>
      </w:r>
    </w:p>
    <w:p w14:paraId="2B10D5E7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Express.js – Mongoose – Visual Studio Code</w:t>
      </w:r>
    </w:p>
    <w:p w14:paraId="3FEAD623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Installation Steps:</w:t>
      </w:r>
    </w:p>
    <w:p w14:paraId="2F25C0AD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# Clone the repository git clone</w:t>
      </w:r>
    </w:p>
    <w:p w14:paraId="565D7D05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# Install client dependencies cd</w:t>
      </w:r>
    </w:p>
    <w:p w14:paraId="5B92104B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 xml:space="preserve">client </w:t>
      </w:r>
      <w:proofErr w:type="spellStart"/>
      <w:r w:rsidRPr="0031426E">
        <w:rPr>
          <w:rFonts w:ascii="Arial Black" w:hAnsi="Arial Black"/>
        </w:rPr>
        <w:t>npm</w:t>
      </w:r>
      <w:proofErr w:type="spellEnd"/>
      <w:r w:rsidRPr="0031426E">
        <w:rPr>
          <w:rFonts w:ascii="Arial Black" w:hAnsi="Arial Black"/>
        </w:rPr>
        <w:t xml:space="preserve"> install</w:t>
      </w:r>
    </w:p>
    <w:p w14:paraId="0D87E12B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# Install server dependencies cd</w:t>
      </w:r>
    </w:p>
    <w:p w14:paraId="30D5F2E2" w14:textId="77777777" w:rsidR="0031426E" w:rsidRPr="0031426E" w:rsidRDefault="0031426E" w:rsidP="0031426E">
      <w:pPr>
        <w:rPr>
          <w:rFonts w:ascii="Arial Black" w:hAnsi="Arial Black"/>
        </w:rPr>
      </w:pPr>
      <w:proofErr w:type="gramStart"/>
      <w:r w:rsidRPr="0031426E">
        <w:rPr>
          <w:rFonts w:ascii="Arial Black" w:hAnsi="Arial Black"/>
        </w:rPr>
        <w:t>..</w:t>
      </w:r>
      <w:proofErr w:type="gramEnd"/>
      <w:r w:rsidRPr="0031426E">
        <w:rPr>
          <w:rFonts w:ascii="Arial Black" w:hAnsi="Arial Black"/>
        </w:rPr>
        <w:t xml:space="preserve">/server </w:t>
      </w:r>
      <w:proofErr w:type="spellStart"/>
      <w:r w:rsidRPr="0031426E">
        <w:rPr>
          <w:rFonts w:ascii="Arial Black" w:hAnsi="Arial Black"/>
        </w:rPr>
        <w:t>npm</w:t>
      </w:r>
      <w:proofErr w:type="spellEnd"/>
      <w:r w:rsidRPr="0031426E">
        <w:rPr>
          <w:rFonts w:ascii="Arial Black" w:hAnsi="Arial Black"/>
        </w:rPr>
        <w:t xml:space="preserve"> install</w:t>
      </w:r>
    </w:p>
    <w:p w14:paraId="1AD38DCA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5. Folder Structure</w:t>
      </w:r>
    </w:p>
    <w:p w14:paraId="40F32F03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SB-Works/</w:t>
      </w:r>
    </w:p>
    <w:p w14:paraId="4C5F5B82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lastRenderedPageBreak/>
        <w:t>|-- client/ # React frontend</w:t>
      </w:r>
    </w:p>
    <w:p w14:paraId="014666C4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|__components/</w:t>
      </w:r>
    </w:p>
    <w:p w14:paraId="04E12D32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L__ pages/</w:t>
      </w:r>
    </w:p>
    <w:p w14:paraId="4D8F8F49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|__ server/ # Node.js backend</w:t>
      </w:r>
    </w:p>
    <w:p w14:paraId="1778CABB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|__routes/</w:t>
      </w:r>
    </w:p>
    <w:p w14:paraId="10062F0B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|__ models/</w:t>
      </w:r>
    </w:p>
    <w:p w14:paraId="58477AEF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|__ controllers/</w:t>
      </w:r>
    </w:p>
    <w:p w14:paraId="4943F6AB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6. Running the Application</w:t>
      </w:r>
    </w:p>
    <w:p w14:paraId="4F5AE1C6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Frontend:</w:t>
      </w:r>
    </w:p>
    <w:p w14:paraId="6C945918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cd client</w:t>
      </w:r>
    </w:p>
    <w:p w14:paraId="122AEAB4" w14:textId="77777777" w:rsidR="0031426E" w:rsidRPr="0031426E" w:rsidRDefault="0031426E" w:rsidP="0031426E">
      <w:pPr>
        <w:rPr>
          <w:rFonts w:ascii="Arial Black" w:hAnsi="Arial Black"/>
        </w:rPr>
      </w:pPr>
      <w:proofErr w:type="spellStart"/>
      <w:r w:rsidRPr="0031426E">
        <w:rPr>
          <w:rFonts w:ascii="Arial Black" w:hAnsi="Arial Black"/>
        </w:rPr>
        <w:t>npm</w:t>
      </w:r>
      <w:proofErr w:type="spellEnd"/>
      <w:r w:rsidRPr="0031426E">
        <w:rPr>
          <w:rFonts w:ascii="Arial Black" w:hAnsi="Arial Black"/>
        </w:rPr>
        <w:t xml:space="preserve"> start •</w:t>
      </w:r>
    </w:p>
    <w:p w14:paraId="137AADF8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Backend:</w:t>
      </w:r>
    </w:p>
    <w:p w14:paraId="6470CDDF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 xml:space="preserve">cd server </w:t>
      </w:r>
      <w:proofErr w:type="spellStart"/>
      <w:r w:rsidRPr="0031426E">
        <w:rPr>
          <w:rFonts w:ascii="Arial Black" w:hAnsi="Arial Black"/>
        </w:rPr>
        <w:t>npm</w:t>
      </w:r>
      <w:proofErr w:type="spellEnd"/>
    </w:p>
    <w:p w14:paraId="5696C87D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start</w:t>
      </w:r>
    </w:p>
    <w:p w14:paraId="71965380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Access: Visit http://localhost:3000</w:t>
      </w:r>
    </w:p>
    <w:p w14:paraId="2F0E4B83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7. API Documentation</w:t>
      </w:r>
    </w:p>
    <w:p w14:paraId="5273BDBA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User:</w:t>
      </w:r>
    </w:p>
    <w:p w14:paraId="3D4259F1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/</w:t>
      </w:r>
      <w:proofErr w:type="spellStart"/>
      <w:r w:rsidRPr="0031426E">
        <w:rPr>
          <w:rFonts w:ascii="Arial Black" w:hAnsi="Arial Black"/>
        </w:rPr>
        <w:t>api</w:t>
      </w:r>
      <w:proofErr w:type="spellEnd"/>
      <w:r w:rsidRPr="0031426E">
        <w:rPr>
          <w:rFonts w:ascii="Arial Black" w:hAnsi="Arial Black"/>
        </w:rPr>
        <w:t>/user/register</w:t>
      </w:r>
    </w:p>
    <w:p w14:paraId="3581566E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/</w:t>
      </w:r>
      <w:proofErr w:type="spellStart"/>
      <w:r w:rsidRPr="0031426E">
        <w:rPr>
          <w:rFonts w:ascii="Arial Black" w:hAnsi="Arial Black"/>
        </w:rPr>
        <w:t>api</w:t>
      </w:r>
      <w:proofErr w:type="spellEnd"/>
      <w:r w:rsidRPr="0031426E">
        <w:rPr>
          <w:rFonts w:ascii="Arial Black" w:hAnsi="Arial Black"/>
        </w:rPr>
        <w:t>/user/login</w:t>
      </w:r>
    </w:p>
    <w:p w14:paraId="3DDD98AC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Projects:</w:t>
      </w:r>
    </w:p>
    <w:p w14:paraId="7936C8BC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3</w:t>
      </w:r>
    </w:p>
    <w:p w14:paraId="45BFD4B9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/</w:t>
      </w:r>
      <w:proofErr w:type="spellStart"/>
      <w:r w:rsidRPr="0031426E">
        <w:rPr>
          <w:rFonts w:ascii="Arial Black" w:hAnsi="Arial Black"/>
        </w:rPr>
        <w:t>api</w:t>
      </w:r>
      <w:proofErr w:type="spellEnd"/>
      <w:r w:rsidRPr="0031426E">
        <w:rPr>
          <w:rFonts w:ascii="Arial Black" w:hAnsi="Arial Black"/>
        </w:rPr>
        <w:t>/projects/create</w:t>
      </w:r>
    </w:p>
    <w:p w14:paraId="6B50A3EE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/</w:t>
      </w:r>
      <w:proofErr w:type="spellStart"/>
      <w:r w:rsidRPr="0031426E">
        <w:rPr>
          <w:rFonts w:ascii="Arial Black" w:hAnsi="Arial Black"/>
        </w:rPr>
        <w:t>api</w:t>
      </w:r>
      <w:proofErr w:type="spellEnd"/>
      <w:r w:rsidRPr="0031426E">
        <w:rPr>
          <w:rFonts w:ascii="Arial Black" w:hAnsi="Arial Black"/>
        </w:rPr>
        <w:t>/projects/:id • Applications: /</w:t>
      </w:r>
      <w:proofErr w:type="spellStart"/>
      <w:r w:rsidRPr="0031426E">
        <w:rPr>
          <w:rFonts w:ascii="Arial Black" w:hAnsi="Arial Black"/>
        </w:rPr>
        <w:t>api</w:t>
      </w:r>
      <w:proofErr w:type="spellEnd"/>
      <w:r w:rsidRPr="0031426E">
        <w:rPr>
          <w:rFonts w:ascii="Arial Black" w:hAnsi="Arial Black"/>
        </w:rPr>
        <w:t>/apply</w:t>
      </w:r>
    </w:p>
    <w:p w14:paraId="0FADE2CA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Chats:</w:t>
      </w:r>
    </w:p>
    <w:p w14:paraId="1CE226A4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/</w:t>
      </w:r>
      <w:proofErr w:type="spellStart"/>
      <w:r w:rsidRPr="0031426E">
        <w:rPr>
          <w:rFonts w:ascii="Arial Black" w:hAnsi="Arial Black"/>
        </w:rPr>
        <w:t>api</w:t>
      </w:r>
      <w:proofErr w:type="spellEnd"/>
      <w:r w:rsidRPr="0031426E">
        <w:rPr>
          <w:rFonts w:ascii="Arial Black" w:hAnsi="Arial Black"/>
        </w:rPr>
        <w:t>/chat/send</w:t>
      </w:r>
    </w:p>
    <w:p w14:paraId="2AF13174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– /</w:t>
      </w:r>
      <w:proofErr w:type="spellStart"/>
      <w:r w:rsidRPr="0031426E">
        <w:rPr>
          <w:rFonts w:ascii="Arial Black" w:hAnsi="Arial Black"/>
        </w:rPr>
        <w:t>api</w:t>
      </w:r>
      <w:proofErr w:type="spellEnd"/>
      <w:r w:rsidRPr="0031426E">
        <w:rPr>
          <w:rFonts w:ascii="Arial Black" w:hAnsi="Arial Black"/>
        </w:rPr>
        <w:t>/chat</w:t>
      </w:r>
      <w:proofErr w:type="gramStart"/>
      <w:r w:rsidRPr="0031426E">
        <w:rPr>
          <w:rFonts w:ascii="Arial Black" w:hAnsi="Arial Black"/>
        </w:rPr>
        <w:t>/:</w:t>
      </w:r>
      <w:proofErr w:type="spellStart"/>
      <w:r w:rsidRPr="0031426E">
        <w:rPr>
          <w:rFonts w:ascii="Arial Black" w:hAnsi="Arial Black"/>
        </w:rPr>
        <w:t>userId</w:t>
      </w:r>
      <w:proofErr w:type="spellEnd"/>
      <w:proofErr w:type="gramEnd"/>
    </w:p>
    <w:p w14:paraId="0202FABF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lastRenderedPageBreak/>
        <w:t>8. Authentication</w:t>
      </w:r>
    </w:p>
    <w:p w14:paraId="475A2F6D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JWT-based authentication for secure login</w:t>
      </w:r>
    </w:p>
    <w:p w14:paraId="69DA51B9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Middleware protects private routes</w:t>
      </w:r>
    </w:p>
    <w:p w14:paraId="777E10FA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9. User Interface</w:t>
      </w:r>
    </w:p>
    <w:p w14:paraId="3A5E40CE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Landing Page</w:t>
      </w:r>
    </w:p>
    <w:p w14:paraId="4CE8ED96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Freelancer Dashboard</w:t>
      </w:r>
    </w:p>
    <w:p w14:paraId="1EEF69A9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Admin Panel</w:t>
      </w:r>
    </w:p>
    <w:p w14:paraId="61B54DE3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Project Details Page</w:t>
      </w:r>
    </w:p>
    <w:p w14:paraId="0379E0F9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10. Testing</w:t>
      </w:r>
    </w:p>
    <w:p w14:paraId="75B86C52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Manual testing during milestones</w:t>
      </w:r>
    </w:p>
    <w:p w14:paraId="3F208B03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• Tools: Postman, Chrome Dev Tools</w:t>
      </w:r>
    </w:p>
    <w:p w14:paraId="5E81CA6E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11. Screenshots or Demo</w:t>
      </w:r>
    </w:p>
    <w:p w14:paraId="343FBDB8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12. Known Issues</w:t>
      </w:r>
    </w:p>
    <w:p w14:paraId="0C5E1AEE" w14:textId="77777777" w:rsidR="0031426E" w:rsidRPr="0031426E" w:rsidRDefault="0031426E" w:rsidP="0031426E">
      <w:pPr>
        <w:rPr>
          <w:rFonts w:ascii="Arial Black" w:hAnsi="Arial Black"/>
        </w:rPr>
      </w:pPr>
      <w:r w:rsidRPr="0031426E">
        <w:rPr>
          <w:rFonts w:ascii="Arial Black" w:hAnsi="Arial Black"/>
        </w:rPr>
        <w:t>13. Future Enhancements</w:t>
      </w:r>
    </w:p>
    <w:sectPr w:rsidR="0031426E" w:rsidRPr="003142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4F90C9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A5F35EB"/>
    <w:multiLevelType w:val="hybridMultilevel"/>
    <w:tmpl w:val="A626B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426E"/>
    <w:rsid w:val="0031426E"/>
    <w:rsid w:val="005B7BC9"/>
    <w:rsid w:val="006A2622"/>
    <w:rsid w:val="006E4395"/>
    <w:rsid w:val="00923E71"/>
    <w:rsid w:val="00B6585D"/>
    <w:rsid w:val="00D05829"/>
    <w:rsid w:val="00DD0E90"/>
    <w:rsid w:val="00F2014F"/>
    <w:rsid w:val="00F66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DBC68"/>
  <w15:chartTrackingRefBased/>
  <w15:docId w15:val="{ACD956E1-C167-49FD-AE96-5D7B65EE9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923E71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23E7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23E71"/>
  </w:style>
  <w:style w:type="character" w:styleId="Hyperlink">
    <w:name w:val="Hyperlink"/>
    <w:basedOn w:val="DefaultParagraphFont"/>
    <w:uiPriority w:val="99"/>
    <w:unhideWhenUsed/>
    <w:rsid w:val="00923E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3E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23E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8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emrajmurugesan687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ragupathi54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bash1352007@gmail.com" TargetMode="External"/><Relationship Id="rId5" Type="http://schemas.openxmlformats.org/officeDocument/2006/relationships/hyperlink" Target="mailto:187rgokul2007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75</Words>
  <Characters>2708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5-09-11T06:45:00Z</dcterms:created>
  <dcterms:modified xsi:type="dcterms:W3CDTF">2025-09-11T06:45:00Z</dcterms:modified>
</cp:coreProperties>
</file>